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Compact"/>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d34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46ed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